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484FDB" w14:textId="16DC9784" w:rsidR="009D7AE6" w:rsidRPr="000F4E03" w:rsidRDefault="000F4E03">
      <w:pPr>
        <w:rPr>
          <w:rFonts w:ascii="Times New Roman" w:hAnsi="Times New Roman" w:cs="Times New Roman"/>
        </w:rPr>
      </w:pPr>
      <w:r w:rsidRPr="00E334A9">
        <w:rPr>
          <w:rFonts w:ascii="Times New Roman" w:hAnsi="Times New Roman" w:cs="Times New Roman" w:hint="eastAsia"/>
          <w:highlight w:val="yellow"/>
        </w:rPr>
        <w:t>需要是</w:t>
      </w:r>
      <w:r w:rsidRPr="00E334A9">
        <w:rPr>
          <w:rFonts w:ascii="Times New Roman" w:hAnsi="Times New Roman" w:cs="Times New Roman"/>
          <w:highlight w:val="yellow"/>
        </w:rPr>
        <w:t>同一台主機的資料</w:t>
      </w:r>
    </w:p>
    <w:tbl>
      <w:tblPr>
        <w:tblW w:w="8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80"/>
        <w:gridCol w:w="998"/>
        <w:gridCol w:w="1134"/>
        <w:gridCol w:w="1257"/>
        <w:gridCol w:w="2848"/>
      </w:tblGrid>
      <w:tr w:rsidR="00C57850" w:rsidRPr="000F4E03" w14:paraId="22097BFC" w14:textId="77777777" w:rsidTr="009A1472">
        <w:trPr>
          <w:trHeight w:val="330"/>
        </w:trPr>
        <w:tc>
          <w:tcPr>
            <w:tcW w:w="8217" w:type="dxa"/>
            <w:gridSpan w:val="5"/>
            <w:shd w:val="clear" w:color="auto" w:fill="auto"/>
            <w:noWrap/>
            <w:vAlign w:val="center"/>
          </w:tcPr>
          <w:p w14:paraId="7A72D2AF" w14:textId="424BCD43" w:rsidR="00C57850" w:rsidRPr="000F4E03" w:rsidRDefault="00C57850" w:rsidP="000F4E03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 w:hint="eastAsia"/>
                <w:color w:val="000000"/>
                <w:kern w:val="0"/>
                <w:szCs w:val="24"/>
              </w:rPr>
              <w:t>Tr</w:t>
            </w:r>
            <w:r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aining data</w:t>
            </w:r>
          </w:p>
        </w:tc>
      </w:tr>
      <w:tr w:rsidR="000F4E03" w:rsidRPr="000F4E03" w14:paraId="20E7E2ED" w14:textId="20F54534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7A21ED48" w14:textId="77777777" w:rsidR="000F4E03" w:rsidRPr="000F4E03" w:rsidRDefault="000F4E03" w:rsidP="000F4E03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ate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0298E1CA" w14:textId="77777777" w:rsidR="000F4E03" w:rsidRPr="000F4E03" w:rsidRDefault="000F4E03" w:rsidP="000F4E03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Commi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E1AB4F6" w14:textId="77777777" w:rsidR="000F4E03" w:rsidRPr="000F4E03" w:rsidRDefault="000F4E03" w:rsidP="000F4E03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Used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219D0C26" w14:textId="77777777" w:rsidR="000F4E03" w:rsidRPr="000F4E03" w:rsidRDefault="000F4E03" w:rsidP="000F4E03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%used</w:t>
            </w:r>
          </w:p>
        </w:tc>
        <w:tc>
          <w:tcPr>
            <w:tcW w:w="2848" w:type="dxa"/>
          </w:tcPr>
          <w:p w14:paraId="7C6C9DE6" w14:textId="1775EE50" w:rsidR="000F4E03" w:rsidRPr="000F4E03" w:rsidRDefault="000F4E03" w:rsidP="000F4E03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CPU usage</w:t>
            </w:r>
            <w:r>
              <w:rPr>
                <w:rFonts w:ascii="Times New Roman" w:eastAsia="新細明體" w:hAnsi="Times New Roman" w:cs="Times New Roman" w:hint="eastAsia"/>
                <w:color w:val="000000"/>
                <w:kern w:val="0"/>
                <w:szCs w:val="24"/>
              </w:rPr>
              <w:t>、</w:t>
            </w:r>
            <w:r>
              <w:rPr>
                <w:rFonts w:ascii="Times New Roman" w:eastAsia="新細明體" w:hAnsi="Times New Roman" w:cs="Times New Roman" w:hint="eastAsia"/>
                <w:color w:val="000000"/>
                <w:kern w:val="0"/>
                <w:szCs w:val="24"/>
              </w:rPr>
              <w:t>m</w:t>
            </w:r>
            <w:r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emory usage</w:t>
            </w: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、</w:t>
            </w: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isk write</w:t>
            </w: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、</w:t>
            </w: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network in</w:t>
            </w: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、</w:t>
            </w: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request…</w:t>
            </w:r>
            <w:proofErr w:type="gramStart"/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…</w:t>
            </w:r>
            <w:proofErr w:type="gramEnd"/>
          </w:p>
        </w:tc>
      </w:tr>
      <w:tr w:rsidR="000F4E03" w:rsidRPr="000F4E03" w14:paraId="04B2F170" w14:textId="6DF281BB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7AF95EC2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55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4BB52F50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0E4ED34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25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696C8EE6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7.17046</w:t>
            </w:r>
          </w:p>
        </w:tc>
        <w:tc>
          <w:tcPr>
            <w:tcW w:w="2848" w:type="dxa"/>
          </w:tcPr>
          <w:p w14:paraId="0B67C279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603AF64C" w14:textId="269C3FD9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5FE5197F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54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731005BC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8B8ED04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18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796985B2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2.81838</w:t>
            </w:r>
          </w:p>
        </w:tc>
        <w:tc>
          <w:tcPr>
            <w:tcW w:w="2848" w:type="dxa"/>
          </w:tcPr>
          <w:p w14:paraId="534A41E5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2E354CB8" w14:textId="62CED4C4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5107AC88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53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2E72BEF7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314D03E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27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50858B14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8.5274</w:t>
            </w:r>
          </w:p>
        </w:tc>
        <w:tc>
          <w:tcPr>
            <w:tcW w:w="2848" w:type="dxa"/>
          </w:tcPr>
          <w:p w14:paraId="33C55698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04F6E682" w14:textId="3497D492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4DCD0024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52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4C8B41FD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56F69BE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39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6E3867E6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86.41798</w:t>
            </w:r>
          </w:p>
        </w:tc>
        <w:tc>
          <w:tcPr>
            <w:tcW w:w="2848" w:type="dxa"/>
          </w:tcPr>
          <w:p w14:paraId="3FC2A63A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50E8434C" w14:textId="296FD9F6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0EF5B7C3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51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03975F9A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13B4D6B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16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3B15DDBC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1.71667</w:t>
            </w:r>
          </w:p>
        </w:tc>
        <w:tc>
          <w:tcPr>
            <w:tcW w:w="2848" w:type="dxa"/>
          </w:tcPr>
          <w:p w14:paraId="43097282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4A7E0B14" w14:textId="5C7AAB48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796A97D1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50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094F2BA2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D499F52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46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4C71F2D7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90.57622</w:t>
            </w:r>
          </w:p>
        </w:tc>
        <w:tc>
          <w:tcPr>
            <w:tcW w:w="2848" w:type="dxa"/>
          </w:tcPr>
          <w:p w14:paraId="6909E2FD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2A30B725" w14:textId="3B55EB16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607BEA76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9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0CDE95CD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2258049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7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03B74DCF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03.2999</w:t>
            </w:r>
          </w:p>
        </w:tc>
        <w:tc>
          <w:tcPr>
            <w:tcW w:w="2848" w:type="dxa"/>
          </w:tcPr>
          <w:p w14:paraId="6A288966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04AA9257" w14:textId="302C092A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29EEE215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8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4C63F8B9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249BAC8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97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518F61DF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22.1593</w:t>
            </w:r>
          </w:p>
        </w:tc>
        <w:tc>
          <w:tcPr>
            <w:tcW w:w="2848" w:type="dxa"/>
          </w:tcPr>
          <w:p w14:paraId="24685472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3A9FC33E" w14:textId="517C5821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1EBCBD6B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7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49BB72FC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7370178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4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54401CDA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86.65336</w:t>
            </w:r>
          </w:p>
        </w:tc>
        <w:tc>
          <w:tcPr>
            <w:tcW w:w="2848" w:type="dxa"/>
          </w:tcPr>
          <w:p w14:paraId="2A4DC51A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3F64F89A" w14:textId="048F4B7E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1E11F885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6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3277B55F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575DA0D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35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053AE4B7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83.56808</w:t>
            </w:r>
          </w:p>
        </w:tc>
        <w:tc>
          <w:tcPr>
            <w:tcW w:w="2848" w:type="dxa"/>
          </w:tcPr>
          <w:p w14:paraId="084FDA79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3F43EF05" w14:textId="7A7D022F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1FA207A9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5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260C9E76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D27D3F5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27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0BFB3599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8.90125</w:t>
            </w:r>
          </w:p>
        </w:tc>
        <w:tc>
          <w:tcPr>
            <w:tcW w:w="2848" w:type="dxa"/>
          </w:tcPr>
          <w:p w14:paraId="28C9C80D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2B8477B5" w14:textId="600C61AE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2C3574C0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4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19CCACBD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C0B90F8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2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42C570C8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00.3457</w:t>
            </w:r>
          </w:p>
        </w:tc>
        <w:tc>
          <w:tcPr>
            <w:tcW w:w="2848" w:type="dxa"/>
          </w:tcPr>
          <w:p w14:paraId="560C2A93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2EAA660E" w14:textId="2BCA257E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13F1266F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3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255C3556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D76E2E1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89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34EACC3F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17.0322</w:t>
            </w:r>
          </w:p>
        </w:tc>
        <w:tc>
          <w:tcPr>
            <w:tcW w:w="2848" w:type="dxa"/>
          </w:tcPr>
          <w:p w14:paraId="050D0F52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35614D0B" w14:textId="61116746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5A19E068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2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2DC2CDE6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561BB69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75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315F703B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08.3362</w:t>
            </w:r>
          </w:p>
        </w:tc>
        <w:tc>
          <w:tcPr>
            <w:tcW w:w="2848" w:type="dxa"/>
          </w:tcPr>
          <w:p w14:paraId="73B3C1E4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41F2441C" w14:textId="52224362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70D56F04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1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4710EC5B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F483B4B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82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41179D17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12.4573</w:t>
            </w:r>
          </w:p>
        </w:tc>
        <w:tc>
          <w:tcPr>
            <w:tcW w:w="2848" w:type="dxa"/>
          </w:tcPr>
          <w:p w14:paraId="077FF4AD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002DF5A1" w14:textId="52DA3DCE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062BCE53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0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59970C0F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2B68759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24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7F732A62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6.99276</w:t>
            </w:r>
          </w:p>
        </w:tc>
        <w:tc>
          <w:tcPr>
            <w:tcW w:w="2848" w:type="dxa"/>
          </w:tcPr>
          <w:p w14:paraId="1981E114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1BEC86B1" w14:textId="26A47C8E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7E34D70F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39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4C2B55C8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586C122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74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0DAC0946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07.8042</w:t>
            </w:r>
          </w:p>
        </w:tc>
        <w:tc>
          <w:tcPr>
            <w:tcW w:w="2848" w:type="dxa"/>
          </w:tcPr>
          <w:p w14:paraId="0F4B2795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430607D4" w14:textId="513A4A5B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5BF7F9FC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38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533E0F8A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EE6F68E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2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4D8D5BC2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00.103</w:t>
            </w:r>
          </w:p>
        </w:tc>
        <w:tc>
          <w:tcPr>
            <w:tcW w:w="2848" w:type="dxa"/>
          </w:tcPr>
          <w:p w14:paraId="44436CFC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6B38C05E" w14:textId="69B8D6E9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59672E80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37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666FC036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82DBE0B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47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3DE09173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90.9741</w:t>
            </w:r>
          </w:p>
        </w:tc>
        <w:tc>
          <w:tcPr>
            <w:tcW w:w="2848" w:type="dxa"/>
          </w:tcPr>
          <w:p w14:paraId="7319A0E7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2782BBFA" w14:textId="393EAC37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7B38BCF2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36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4AB59835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39D12AE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47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2BE2667E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91.14348</w:t>
            </w:r>
          </w:p>
        </w:tc>
        <w:tc>
          <w:tcPr>
            <w:tcW w:w="2848" w:type="dxa"/>
          </w:tcPr>
          <w:p w14:paraId="34617BD8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6A8261FE" w14:textId="1AD8DA59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5D72353E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35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01717A0C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963CEC3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57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04FFF5B9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97.36472</w:t>
            </w:r>
          </w:p>
        </w:tc>
        <w:tc>
          <w:tcPr>
            <w:tcW w:w="2848" w:type="dxa"/>
          </w:tcPr>
          <w:p w14:paraId="0C3D49BF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1E493E9D" w14:textId="2642EDD1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26F6386C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34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4EDF5755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9263862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15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7A4E0601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0.94496</w:t>
            </w:r>
          </w:p>
        </w:tc>
        <w:tc>
          <w:tcPr>
            <w:tcW w:w="2848" w:type="dxa"/>
          </w:tcPr>
          <w:p w14:paraId="70AA4510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19AE8A0C" w14:textId="4F28645B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7AF3D663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33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77748D7F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D6532F4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93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3E60912F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19.3304</w:t>
            </w:r>
          </w:p>
        </w:tc>
        <w:tc>
          <w:tcPr>
            <w:tcW w:w="2848" w:type="dxa"/>
          </w:tcPr>
          <w:p w14:paraId="5B9EE67A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47B3E126" w14:textId="77777777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</w:tcPr>
          <w:p w14:paraId="0583BD16" w14:textId="57D544F0" w:rsidR="000F4E03" w:rsidRPr="000F4E03" w:rsidRDefault="00CB2268" w:rsidP="000F4E03">
            <w:pPr>
              <w:widowControl/>
              <w:jc w:val="both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 w:hint="eastAsia"/>
                <w:color w:val="000000"/>
                <w:kern w:val="0"/>
                <w:szCs w:val="24"/>
              </w:rPr>
              <w:t>訓練</w:t>
            </w:r>
            <w:r w:rsidR="00E334A9">
              <w:rPr>
                <w:rFonts w:ascii="Times New Roman" w:eastAsia="新細明體" w:hAnsi="Times New Roman" w:cs="Times New Roman" w:hint="eastAsia"/>
                <w:color w:val="000000"/>
                <w:kern w:val="0"/>
                <w:szCs w:val="24"/>
              </w:rPr>
              <w:t>需要</w:t>
            </w:r>
            <w:r w:rsidR="000F4E03"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3~5</w:t>
            </w:r>
            <w:r w:rsidR="000F4E03"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個月資料</w:t>
            </w:r>
            <w:r w:rsidR="00E334A9">
              <w:rPr>
                <w:rFonts w:ascii="Times New Roman" w:eastAsia="新細明體" w:hAnsi="Times New Roman" w:cs="Times New Roman" w:hint="eastAsia"/>
                <w:color w:val="000000"/>
                <w:kern w:val="0"/>
                <w:szCs w:val="24"/>
              </w:rPr>
              <w:t>量</w:t>
            </w:r>
            <w:r w:rsidR="000F4E03"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，一整年也可。</w:t>
            </w:r>
          </w:p>
        </w:tc>
        <w:tc>
          <w:tcPr>
            <w:tcW w:w="998" w:type="dxa"/>
            <w:shd w:val="clear" w:color="auto" w:fill="auto"/>
            <w:noWrap/>
            <w:vAlign w:val="center"/>
          </w:tcPr>
          <w:p w14:paraId="29F9B6A2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BE01CD2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257" w:type="dxa"/>
            <w:shd w:val="clear" w:color="auto" w:fill="auto"/>
            <w:noWrap/>
            <w:vAlign w:val="center"/>
          </w:tcPr>
          <w:p w14:paraId="0FBE986E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848" w:type="dxa"/>
          </w:tcPr>
          <w:p w14:paraId="1DEA7C6B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0F4E03" w:rsidRPr="000F4E03" w14:paraId="3C3B7176" w14:textId="79FCB3FA" w:rsidTr="00C57850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</w:tcPr>
          <w:p w14:paraId="57F2BD42" w14:textId="148E933E" w:rsidR="000F4E03" w:rsidRPr="000F4E03" w:rsidRDefault="000F4E03" w:rsidP="000F4E03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……</w:t>
            </w:r>
          </w:p>
        </w:tc>
        <w:tc>
          <w:tcPr>
            <w:tcW w:w="998" w:type="dxa"/>
            <w:shd w:val="clear" w:color="auto" w:fill="auto"/>
            <w:noWrap/>
            <w:vAlign w:val="center"/>
          </w:tcPr>
          <w:p w14:paraId="16537115" w14:textId="0AB7B189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A25FFE2" w14:textId="422B1B00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257" w:type="dxa"/>
            <w:shd w:val="clear" w:color="auto" w:fill="auto"/>
            <w:noWrap/>
            <w:vAlign w:val="center"/>
          </w:tcPr>
          <w:p w14:paraId="3ED63EFE" w14:textId="061A8348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848" w:type="dxa"/>
          </w:tcPr>
          <w:p w14:paraId="6E917FF8" w14:textId="77777777" w:rsidR="000F4E03" w:rsidRPr="000F4E03" w:rsidRDefault="000F4E03" w:rsidP="000F4E03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</w:tbl>
    <w:p w14:paraId="53CCFD1C" w14:textId="77777777" w:rsidR="00B1358A" w:rsidRPr="00E334A9" w:rsidRDefault="00B1358A" w:rsidP="00B1358A">
      <w:pPr>
        <w:pStyle w:val="a5"/>
        <w:numPr>
          <w:ilvl w:val="0"/>
          <w:numId w:val="1"/>
        </w:numPr>
        <w:ind w:leftChars="0"/>
        <w:rPr>
          <w:rFonts w:ascii="Times New Roman" w:hAnsi="Times New Roman" w:cs="Times New Roman"/>
          <w:u w:val="single"/>
        </w:rPr>
      </w:pPr>
      <w:r w:rsidRPr="00B1358A">
        <w:rPr>
          <w:rFonts w:ascii="Times New Roman" w:hAnsi="Times New Roman" w:cs="Times New Roman" w:hint="eastAsia"/>
          <w:b/>
          <w:u w:val="single"/>
        </w:rPr>
        <w:t>各欄位</w:t>
      </w:r>
      <w:proofErr w:type="gramStart"/>
      <w:r w:rsidRPr="00B1358A">
        <w:rPr>
          <w:rFonts w:ascii="Times New Roman" w:hAnsi="Times New Roman" w:cs="Times New Roman" w:hint="eastAsia"/>
          <w:b/>
          <w:u w:val="single"/>
        </w:rPr>
        <w:t>時間軸需對齊</w:t>
      </w:r>
      <w:proofErr w:type="gramEnd"/>
      <w:r w:rsidRPr="00B1358A">
        <w:rPr>
          <w:rFonts w:ascii="Times New Roman" w:hAnsi="Times New Roman" w:cs="Times New Roman" w:hint="eastAsia"/>
        </w:rPr>
        <w:t>，</w:t>
      </w:r>
      <w:r w:rsidRPr="00E334A9">
        <w:rPr>
          <w:rFonts w:ascii="Times New Roman" w:hAnsi="Times New Roman" w:cs="Times New Roman" w:hint="eastAsia"/>
        </w:rPr>
        <w:t>可分別輸出各欄位資料再交由我合併</w:t>
      </w:r>
    </w:p>
    <w:p w14:paraId="7A16F54F" w14:textId="5DCDC53E" w:rsidR="00B1358A" w:rsidRDefault="00B1358A" w:rsidP="00B1358A">
      <w:pPr>
        <w:pStyle w:val="a5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可以給我一整年的資料量我再自己切分</w:t>
      </w:r>
    </w:p>
    <w:p w14:paraId="3A14CAF1" w14:textId="77777777" w:rsidR="00B1358A" w:rsidRPr="00B1358A" w:rsidRDefault="00B1358A" w:rsidP="00B76417">
      <w:pPr>
        <w:pStyle w:val="a5"/>
        <w:ind w:leftChars="0"/>
        <w:rPr>
          <w:rFonts w:ascii="Times New Roman" w:hAnsi="Times New Roman" w:cs="Times New Roman" w:hint="eastAsia"/>
        </w:rPr>
      </w:pPr>
    </w:p>
    <w:p w14:paraId="18126F1F" w14:textId="67AB353D" w:rsidR="000F4E03" w:rsidRDefault="00E334A9" w:rsidP="00E334A9">
      <w:pPr>
        <w:rPr>
          <w:rFonts w:ascii="Times New Roman" w:hAnsi="Times New Roman" w:cs="Times New Roman"/>
        </w:rPr>
      </w:pPr>
      <w:r w:rsidRPr="00E334A9">
        <w:rPr>
          <w:rFonts w:ascii="Times New Roman" w:hAnsi="Times New Roman" w:cs="Times New Roman" w:hint="eastAsia"/>
          <w:highlight w:val="yellow"/>
        </w:rPr>
        <w:lastRenderedPageBreak/>
        <w:t>需要是</w:t>
      </w:r>
      <w:r w:rsidRPr="00E334A9">
        <w:rPr>
          <w:rFonts w:ascii="Times New Roman" w:hAnsi="Times New Roman" w:cs="Times New Roman"/>
          <w:highlight w:val="yellow"/>
        </w:rPr>
        <w:t>同一台主機的資料</w:t>
      </w:r>
    </w:p>
    <w:tbl>
      <w:tblPr>
        <w:tblW w:w="8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80"/>
        <w:gridCol w:w="998"/>
        <w:gridCol w:w="1134"/>
        <w:gridCol w:w="1257"/>
        <w:gridCol w:w="2848"/>
      </w:tblGrid>
      <w:tr w:rsidR="00E334A9" w:rsidRPr="000F4E03" w14:paraId="433E12E8" w14:textId="77777777" w:rsidTr="0011611E">
        <w:trPr>
          <w:trHeight w:val="330"/>
        </w:trPr>
        <w:tc>
          <w:tcPr>
            <w:tcW w:w="8217" w:type="dxa"/>
            <w:gridSpan w:val="5"/>
            <w:shd w:val="clear" w:color="auto" w:fill="auto"/>
            <w:noWrap/>
            <w:vAlign w:val="center"/>
          </w:tcPr>
          <w:p w14:paraId="0F51768F" w14:textId="69AA88FB" w:rsidR="00E334A9" w:rsidRPr="000F4E03" w:rsidRDefault="00E334A9" w:rsidP="0011611E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 w:hint="eastAsia"/>
                <w:color w:val="000000"/>
                <w:kern w:val="0"/>
                <w:szCs w:val="24"/>
              </w:rPr>
              <w:t>Te</w:t>
            </w:r>
            <w:r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sting</w:t>
            </w:r>
            <w:r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 data</w:t>
            </w:r>
          </w:p>
        </w:tc>
      </w:tr>
      <w:tr w:rsidR="00E334A9" w:rsidRPr="000F4E03" w14:paraId="2D1DB20D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3F6828A5" w14:textId="77777777" w:rsidR="00E334A9" w:rsidRPr="000F4E03" w:rsidRDefault="00E334A9" w:rsidP="0011611E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ate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19EC1E08" w14:textId="77777777" w:rsidR="00E334A9" w:rsidRPr="000F4E03" w:rsidRDefault="00E334A9" w:rsidP="0011611E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Commi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248D574" w14:textId="77777777" w:rsidR="00E334A9" w:rsidRPr="000F4E03" w:rsidRDefault="00E334A9" w:rsidP="0011611E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Used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0F316DA1" w14:textId="77777777" w:rsidR="00E334A9" w:rsidRPr="000F4E03" w:rsidRDefault="00E334A9" w:rsidP="0011611E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%used</w:t>
            </w:r>
          </w:p>
        </w:tc>
        <w:tc>
          <w:tcPr>
            <w:tcW w:w="2848" w:type="dxa"/>
          </w:tcPr>
          <w:p w14:paraId="76476C96" w14:textId="77777777" w:rsidR="00E334A9" w:rsidRPr="000F4E03" w:rsidRDefault="00E334A9" w:rsidP="0011611E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CPU usage</w:t>
            </w:r>
            <w:r>
              <w:rPr>
                <w:rFonts w:ascii="Times New Roman" w:eastAsia="新細明體" w:hAnsi="Times New Roman" w:cs="Times New Roman" w:hint="eastAsia"/>
                <w:color w:val="000000"/>
                <w:kern w:val="0"/>
                <w:szCs w:val="24"/>
              </w:rPr>
              <w:t>、</w:t>
            </w:r>
            <w:r>
              <w:rPr>
                <w:rFonts w:ascii="Times New Roman" w:eastAsia="新細明體" w:hAnsi="Times New Roman" w:cs="Times New Roman" w:hint="eastAsia"/>
                <w:color w:val="000000"/>
                <w:kern w:val="0"/>
                <w:szCs w:val="24"/>
              </w:rPr>
              <w:t>m</w:t>
            </w:r>
            <w:r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emory usage</w:t>
            </w: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、</w:t>
            </w: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isk write</w:t>
            </w: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、</w:t>
            </w: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network in</w:t>
            </w: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、</w:t>
            </w: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request…</w:t>
            </w:r>
            <w:proofErr w:type="gramStart"/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…</w:t>
            </w:r>
            <w:proofErr w:type="gramEnd"/>
          </w:p>
        </w:tc>
      </w:tr>
      <w:tr w:rsidR="00E334A9" w:rsidRPr="000F4E03" w14:paraId="7409F8B2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6744646D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55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45CDA348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CFDDA64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25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31B03B58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7.17046</w:t>
            </w:r>
          </w:p>
        </w:tc>
        <w:tc>
          <w:tcPr>
            <w:tcW w:w="2848" w:type="dxa"/>
          </w:tcPr>
          <w:p w14:paraId="50E1731D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5D3078BF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3D96CAB6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54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5CEB804E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1A62885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18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6E6D5DA4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2.81838</w:t>
            </w:r>
          </w:p>
        </w:tc>
        <w:tc>
          <w:tcPr>
            <w:tcW w:w="2848" w:type="dxa"/>
          </w:tcPr>
          <w:p w14:paraId="74AE48EC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32354468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279530B3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53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2179F96D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F629F7D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27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658D76E5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8.5274</w:t>
            </w:r>
          </w:p>
        </w:tc>
        <w:tc>
          <w:tcPr>
            <w:tcW w:w="2848" w:type="dxa"/>
          </w:tcPr>
          <w:p w14:paraId="7F170C06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79DCEDDF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408E17EF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52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2638F09C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17360C4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39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72544612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86.41798</w:t>
            </w:r>
          </w:p>
        </w:tc>
        <w:tc>
          <w:tcPr>
            <w:tcW w:w="2848" w:type="dxa"/>
          </w:tcPr>
          <w:p w14:paraId="26111EF2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6ADD8B82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2B9E7A8D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51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79D0347B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37A5AE7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16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47FE3273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1.71667</w:t>
            </w:r>
          </w:p>
        </w:tc>
        <w:tc>
          <w:tcPr>
            <w:tcW w:w="2848" w:type="dxa"/>
          </w:tcPr>
          <w:p w14:paraId="7DE23A25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03AFF242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503DF3FC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50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73C5EAD4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ACEB085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46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36568834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90.57622</w:t>
            </w:r>
          </w:p>
        </w:tc>
        <w:tc>
          <w:tcPr>
            <w:tcW w:w="2848" w:type="dxa"/>
          </w:tcPr>
          <w:p w14:paraId="30B3FAF9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3B9FD6F9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0FED929D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9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281E5333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E6A8DEA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7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48D3214D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03.2999</w:t>
            </w:r>
          </w:p>
        </w:tc>
        <w:tc>
          <w:tcPr>
            <w:tcW w:w="2848" w:type="dxa"/>
          </w:tcPr>
          <w:p w14:paraId="66B151E6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657A32F9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7E06CFF1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8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6664474F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0109E28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97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0890330F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22.1593</w:t>
            </w:r>
          </w:p>
        </w:tc>
        <w:tc>
          <w:tcPr>
            <w:tcW w:w="2848" w:type="dxa"/>
          </w:tcPr>
          <w:p w14:paraId="1F0387B7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569D9AB2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1C025CD7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7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21B06A8A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7F40016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4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36B3F833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86.65336</w:t>
            </w:r>
          </w:p>
        </w:tc>
        <w:tc>
          <w:tcPr>
            <w:tcW w:w="2848" w:type="dxa"/>
          </w:tcPr>
          <w:p w14:paraId="31459CD0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58E93CFC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77449546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6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1D1F8CE0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E6C3D52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35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79796BB8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83.56808</w:t>
            </w:r>
          </w:p>
        </w:tc>
        <w:tc>
          <w:tcPr>
            <w:tcW w:w="2848" w:type="dxa"/>
          </w:tcPr>
          <w:p w14:paraId="4226787D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48A213EE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06D566C4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5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43D4312A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E6EE86E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27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3FD7AB70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8.90125</w:t>
            </w:r>
          </w:p>
        </w:tc>
        <w:tc>
          <w:tcPr>
            <w:tcW w:w="2848" w:type="dxa"/>
          </w:tcPr>
          <w:p w14:paraId="4FD8BB9B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031A59B5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0CE37D83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4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0E52BB39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6E528C4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2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70599D60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00.3457</w:t>
            </w:r>
          </w:p>
        </w:tc>
        <w:tc>
          <w:tcPr>
            <w:tcW w:w="2848" w:type="dxa"/>
          </w:tcPr>
          <w:p w14:paraId="38F7523A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6123DB22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24F0380B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3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2EA2B5D2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3261022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89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5645AFD5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17.0322</w:t>
            </w:r>
          </w:p>
        </w:tc>
        <w:tc>
          <w:tcPr>
            <w:tcW w:w="2848" w:type="dxa"/>
          </w:tcPr>
          <w:p w14:paraId="4A776328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2CE450D9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379A8CE1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2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3F1B724C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AFCB04B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75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6B03E930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08.3362</w:t>
            </w:r>
          </w:p>
        </w:tc>
        <w:tc>
          <w:tcPr>
            <w:tcW w:w="2848" w:type="dxa"/>
          </w:tcPr>
          <w:p w14:paraId="1015BC45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44813FF4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4DFE6DFF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1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34CEAF52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828B4E7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82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4CB0F322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12.4573</w:t>
            </w:r>
          </w:p>
        </w:tc>
        <w:tc>
          <w:tcPr>
            <w:tcW w:w="2848" w:type="dxa"/>
          </w:tcPr>
          <w:p w14:paraId="3B6C4AE0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436A6747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2D7F3F8B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40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05B5916A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19841C9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24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69209149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6.99276</w:t>
            </w:r>
          </w:p>
        </w:tc>
        <w:tc>
          <w:tcPr>
            <w:tcW w:w="2848" w:type="dxa"/>
          </w:tcPr>
          <w:p w14:paraId="2172927C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7953E21D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6408EC87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39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4566D9CC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5BE5063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74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411EA14F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07.8042</w:t>
            </w:r>
          </w:p>
        </w:tc>
        <w:tc>
          <w:tcPr>
            <w:tcW w:w="2848" w:type="dxa"/>
          </w:tcPr>
          <w:p w14:paraId="4F1F2825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3FC4B4A2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2216681A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38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50A460C5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D214FAA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2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11FA0E64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00.103</w:t>
            </w:r>
          </w:p>
        </w:tc>
        <w:tc>
          <w:tcPr>
            <w:tcW w:w="2848" w:type="dxa"/>
          </w:tcPr>
          <w:p w14:paraId="4106DFCE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6D14ADE5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785279AC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37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0F12BEFD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D359AFE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47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6C87ED1E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90.9741</w:t>
            </w:r>
          </w:p>
        </w:tc>
        <w:tc>
          <w:tcPr>
            <w:tcW w:w="2848" w:type="dxa"/>
          </w:tcPr>
          <w:p w14:paraId="35A098DA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4C4B02B4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4D602E11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36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7DD41006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B77ABD1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47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490751A8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91.14348</w:t>
            </w:r>
          </w:p>
        </w:tc>
        <w:tc>
          <w:tcPr>
            <w:tcW w:w="2848" w:type="dxa"/>
          </w:tcPr>
          <w:p w14:paraId="38D486FA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018ECF1D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74B3A414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35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2AAA9AAA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DFC27EC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57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7D948377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97.36472</w:t>
            </w:r>
          </w:p>
        </w:tc>
        <w:tc>
          <w:tcPr>
            <w:tcW w:w="2848" w:type="dxa"/>
          </w:tcPr>
          <w:p w14:paraId="45845A73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7EC1E524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5EAC3D23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34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10B24B00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2F3F16E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15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0381C5CF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0.94496</w:t>
            </w:r>
          </w:p>
        </w:tc>
        <w:tc>
          <w:tcPr>
            <w:tcW w:w="2848" w:type="dxa"/>
          </w:tcPr>
          <w:p w14:paraId="248E3632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1BDA232A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6F809322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21/2/23 15:33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32995F56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1E+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0EB33F1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93E+09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1A348C41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19.3304</w:t>
            </w:r>
          </w:p>
        </w:tc>
        <w:tc>
          <w:tcPr>
            <w:tcW w:w="2848" w:type="dxa"/>
          </w:tcPr>
          <w:p w14:paraId="6CF55C12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6C6537B9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</w:tcPr>
          <w:p w14:paraId="1A83C938" w14:textId="43764460" w:rsidR="00E334A9" w:rsidRPr="000F4E03" w:rsidRDefault="00CB2268" w:rsidP="0011611E">
            <w:pPr>
              <w:widowControl/>
              <w:jc w:val="both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 w:hint="eastAsia"/>
                <w:color w:val="000000"/>
                <w:kern w:val="0"/>
                <w:szCs w:val="24"/>
              </w:rPr>
              <w:t>測試</w:t>
            </w:r>
            <w:r w:rsidR="00B1358A">
              <w:rPr>
                <w:rFonts w:ascii="Times New Roman" w:eastAsia="新細明體" w:hAnsi="Times New Roman" w:cs="Times New Roman" w:hint="eastAsia"/>
                <w:color w:val="000000"/>
                <w:kern w:val="0"/>
                <w:szCs w:val="24"/>
              </w:rPr>
              <w:t>需要</w:t>
            </w:r>
            <w:r w:rsidR="00B1358A">
              <w:rPr>
                <w:rFonts w:ascii="Times New Roman" w:eastAsia="新細明體" w:hAnsi="Times New Roman" w:cs="Times New Roman" w:hint="eastAsia"/>
                <w:color w:val="000000"/>
                <w:kern w:val="0"/>
                <w:szCs w:val="24"/>
              </w:rPr>
              <w:t>2</w:t>
            </w:r>
            <w:r w:rsidR="00E334A9"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個月</w:t>
            </w:r>
            <w:r w:rsidR="00B1358A">
              <w:rPr>
                <w:rFonts w:ascii="Times New Roman" w:eastAsia="新細明體" w:hAnsi="Times New Roman" w:cs="Times New Roman" w:hint="eastAsia"/>
                <w:color w:val="000000"/>
                <w:kern w:val="0"/>
                <w:szCs w:val="24"/>
              </w:rPr>
              <w:t>的</w:t>
            </w:r>
            <w:r w:rsidR="00E334A9"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資料</w:t>
            </w:r>
            <w:r w:rsidR="00B1358A">
              <w:rPr>
                <w:rFonts w:ascii="Times New Roman" w:eastAsia="新細明體" w:hAnsi="Times New Roman" w:cs="Times New Roman" w:hint="eastAsia"/>
                <w:color w:val="000000"/>
                <w:kern w:val="0"/>
                <w:szCs w:val="24"/>
              </w:rPr>
              <w:t>量</w:t>
            </w:r>
            <w:r w:rsidR="00E334A9"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，一整年也可。</w:t>
            </w:r>
          </w:p>
        </w:tc>
        <w:tc>
          <w:tcPr>
            <w:tcW w:w="998" w:type="dxa"/>
            <w:shd w:val="clear" w:color="auto" w:fill="auto"/>
            <w:noWrap/>
            <w:vAlign w:val="center"/>
          </w:tcPr>
          <w:p w14:paraId="4CCB1D58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731950F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257" w:type="dxa"/>
            <w:shd w:val="clear" w:color="auto" w:fill="auto"/>
            <w:noWrap/>
            <w:vAlign w:val="center"/>
          </w:tcPr>
          <w:p w14:paraId="34301CFE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848" w:type="dxa"/>
          </w:tcPr>
          <w:p w14:paraId="34D50D1F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E334A9" w:rsidRPr="000F4E03" w14:paraId="3A7C758F" w14:textId="77777777" w:rsidTr="0011611E">
        <w:trPr>
          <w:trHeight w:val="330"/>
        </w:trPr>
        <w:tc>
          <w:tcPr>
            <w:tcW w:w="1980" w:type="dxa"/>
            <w:shd w:val="clear" w:color="auto" w:fill="auto"/>
            <w:noWrap/>
            <w:vAlign w:val="center"/>
          </w:tcPr>
          <w:p w14:paraId="0217AFC5" w14:textId="77777777" w:rsidR="00E334A9" w:rsidRPr="000F4E03" w:rsidRDefault="00E334A9" w:rsidP="0011611E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F4E0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……</w:t>
            </w:r>
          </w:p>
        </w:tc>
        <w:tc>
          <w:tcPr>
            <w:tcW w:w="998" w:type="dxa"/>
            <w:shd w:val="clear" w:color="auto" w:fill="auto"/>
            <w:noWrap/>
            <w:vAlign w:val="center"/>
          </w:tcPr>
          <w:p w14:paraId="61BEB9E8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CEEF2F7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257" w:type="dxa"/>
            <w:shd w:val="clear" w:color="auto" w:fill="auto"/>
            <w:noWrap/>
            <w:vAlign w:val="center"/>
          </w:tcPr>
          <w:p w14:paraId="25EBDDFA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848" w:type="dxa"/>
          </w:tcPr>
          <w:p w14:paraId="64AF7731" w14:textId="77777777" w:rsidR="00E334A9" w:rsidRPr="000F4E03" w:rsidRDefault="00E334A9" w:rsidP="0011611E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</w:tbl>
    <w:p w14:paraId="49334B13" w14:textId="2A9FB323" w:rsidR="00A23C0C" w:rsidRPr="00E334A9" w:rsidRDefault="00A23C0C" w:rsidP="00A23C0C">
      <w:pPr>
        <w:pStyle w:val="a5"/>
        <w:numPr>
          <w:ilvl w:val="0"/>
          <w:numId w:val="1"/>
        </w:numPr>
        <w:ind w:leftChars="0"/>
        <w:rPr>
          <w:rFonts w:ascii="Times New Roman" w:hAnsi="Times New Roman" w:cs="Times New Roman"/>
          <w:u w:val="single"/>
        </w:rPr>
      </w:pPr>
      <w:r w:rsidRPr="00B1358A">
        <w:rPr>
          <w:rFonts w:ascii="Times New Roman" w:hAnsi="Times New Roman" w:cs="Times New Roman" w:hint="eastAsia"/>
          <w:b/>
          <w:u w:val="single"/>
        </w:rPr>
        <w:t>各欄位</w:t>
      </w:r>
      <w:proofErr w:type="gramStart"/>
      <w:r w:rsidRPr="00B1358A">
        <w:rPr>
          <w:rFonts w:ascii="Times New Roman" w:hAnsi="Times New Roman" w:cs="Times New Roman" w:hint="eastAsia"/>
          <w:b/>
          <w:u w:val="single"/>
        </w:rPr>
        <w:t>時間軸需對齊</w:t>
      </w:r>
      <w:proofErr w:type="gramEnd"/>
      <w:r w:rsidR="00B1358A" w:rsidRPr="00B1358A">
        <w:rPr>
          <w:rFonts w:ascii="Times New Roman" w:hAnsi="Times New Roman" w:cs="Times New Roman" w:hint="eastAsia"/>
        </w:rPr>
        <w:t>，</w:t>
      </w:r>
      <w:r w:rsidR="00B1358A" w:rsidRPr="00E334A9">
        <w:rPr>
          <w:rFonts w:ascii="Times New Roman" w:hAnsi="Times New Roman" w:cs="Times New Roman" w:hint="eastAsia"/>
        </w:rPr>
        <w:t>可分別輸出各欄位資料再交由我合併</w:t>
      </w:r>
    </w:p>
    <w:p w14:paraId="2E264E49" w14:textId="70D09758" w:rsidR="00E334A9" w:rsidRDefault="00B1358A" w:rsidP="00E334A9">
      <w:pPr>
        <w:pStyle w:val="a5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可以給我一整年的資料量我</w:t>
      </w:r>
      <w:r>
        <w:rPr>
          <w:rFonts w:ascii="Times New Roman" w:hAnsi="Times New Roman" w:cs="Times New Roman" w:hint="eastAsia"/>
        </w:rPr>
        <w:t>再</w:t>
      </w:r>
      <w:r>
        <w:rPr>
          <w:rFonts w:ascii="Times New Roman" w:hAnsi="Times New Roman" w:cs="Times New Roman" w:hint="eastAsia"/>
        </w:rPr>
        <w:t>自己切分</w:t>
      </w:r>
    </w:p>
    <w:p w14:paraId="0D4AFEE3" w14:textId="2094A4C8" w:rsidR="00CB6FD8" w:rsidRDefault="00CB6FD8" w:rsidP="00CB6FD8">
      <w:pPr>
        <w:rPr>
          <w:rFonts w:ascii="Times New Roman" w:hAnsi="Times New Roman" w:cs="Times New Roman"/>
        </w:rPr>
      </w:pPr>
    </w:p>
    <w:p w14:paraId="0182612E" w14:textId="35BAFF31" w:rsidR="00CB6FD8" w:rsidRPr="00CB6FD8" w:rsidRDefault="00CB6FD8" w:rsidP="00CB6FD8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lastRenderedPageBreak/>
        <w:t>若有系統故障的日期可提供我做標記</w:t>
      </w:r>
      <w:bookmarkStart w:id="0" w:name="_GoBack"/>
      <w:bookmarkEnd w:id="0"/>
    </w:p>
    <w:sectPr w:rsidR="00CB6FD8" w:rsidRPr="00CB6FD8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7F29CF" w14:textId="77777777" w:rsidR="00EC545C" w:rsidRDefault="00EC545C" w:rsidP="000F4E03">
      <w:r>
        <w:separator/>
      </w:r>
    </w:p>
  </w:endnote>
  <w:endnote w:type="continuationSeparator" w:id="0">
    <w:p w14:paraId="07FB07E5" w14:textId="77777777" w:rsidR="00EC545C" w:rsidRDefault="00EC545C" w:rsidP="000F4E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AF5E07" w14:textId="77777777" w:rsidR="00EC545C" w:rsidRDefault="00EC545C" w:rsidP="000F4E03">
      <w:r>
        <w:separator/>
      </w:r>
    </w:p>
  </w:footnote>
  <w:footnote w:type="continuationSeparator" w:id="0">
    <w:p w14:paraId="08161A52" w14:textId="77777777" w:rsidR="00EC545C" w:rsidRDefault="00EC545C" w:rsidP="000F4E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DC3EA6"/>
    <w:multiLevelType w:val="hybridMultilevel"/>
    <w:tmpl w:val="6FC8EC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TQ3MTA2MDU3NbZU0lEKTi0uzszPAykwrAUAZbhgxSwAAAA="/>
  </w:docVars>
  <w:rsids>
    <w:rsidRoot w:val="002B6972"/>
    <w:rsid w:val="000F4E03"/>
    <w:rsid w:val="001B00CB"/>
    <w:rsid w:val="002B6972"/>
    <w:rsid w:val="002C2922"/>
    <w:rsid w:val="009D7AE6"/>
    <w:rsid w:val="00A23C0C"/>
    <w:rsid w:val="00B1358A"/>
    <w:rsid w:val="00B76417"/>
    <w:rsid w:val="00C57850"/>
    <w:rsid w:val="00CB2268"/>
    <w:rsid w:val="00CB6FD8"/>
    <w:rsid w:val="00E334A9"/>
    <w:rsid w:val="00E6434C"/>
    <w:rsid w:val="00EA61CA"/>
    <w:rsid w:val="00EC5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F23C7C"/>
  <w15:chartTrackingRefBased/>
  <w15:docId w15:val="{22B60C04-FFD2-4530-9DC7-7F6B767B4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334A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E6434C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E6434C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List Paragraph"/>
    <w:basedOn w:val="a"/>
    <w:uiPriority w:val="34"/>
    <w:qFormat/>
    <w:rsid w:val="00E6434C"/>
    <w:pPr>
      <w:ind w:leftChars="200" w:left="480"/>
    </w:pPr>
  </w:style>
  <w:style w:type="paragraph" w:styleId="a6">
    <w:name w:val="header"/>
    <w:basedOn w:val="a"/>
    <w:link w:val="a7"/>
    <w:uiPriority w:val="99"/>
    <w:unhideWhenUsed/>
    <w:rsid w:val="000F4E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0F4E03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0F4E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0F4E0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64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365</Words>
  <Characters>2082</Characters>
  <Application>Microsoft Office Word</Application>
  <DocSecurity>0</DocSecurity>
  <Lines>17</Lines>
  <Paragraphs>4</Paragraphs>
  <ScaleCrop>false</ScaleCrop>
  <Company>國立高雄大學</Company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</cp:revision>
  <dcterms:created xsi:type="dcterms:W3CDTF">2021-03-23T05:42:00Z</dcterms:created>
  <dcterms:modified xsi:type="dcterms:W3CDTF">2021-03-23T06:02:00Z</dcterms:modified>
</cp:coreProperties>
</file>